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EF3E0F" w:rsidRDefault="00892A05" w:rsidP="00EF3E0F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>
        <w:rPr>
          <w:rFonts w:ascii="Times New Roman" w:hAnsi="Times New Roman" w:cs="Times New Roman"/>
          <w:b/>
          <w:smallCaps/>
          <w:sz w:val="32"/>
        </w:rPr>
        <w:t xml:space="preserve">Ed </w:t>
      </w:r>
      <w:proofErr w:type="spellStart"/>
      <w:r>
        <w:rPr>
          <w:rFonts w:ascii="Times New Roman" w:hAnsi="Times New Roman" w:cs="Times New Roman"/>
          <w:b/>
          <w:smallCaps/>
          <w:sz w:val="32"/>
        </w:rPr>
        <w:t>Terhune</w:t>
      </w:r>
      <w:proofErr w:type="spellEnd"/>
    </w:p>
    <w:p w:rsidR="008D7337" w:rsidRPr="00EF3E0F" w:rsidRDefault="00892A05" w:rsidP="00EF3E0F">
      <w:pPr>
        <w:spacing w:after="0"/>
        <w:jc w:val="center"/>
        <w:rPr>
          <w:rFonts w:ascii="Times New Roman" w:hAnsi="Times New Roman" w:cs="Times New Roman"/>
          <w:i/>
          <w:sz w:val="28"/>
        </w:rPr>
      </w:pPr>
      <w:r>
        <w:rPr>
          <w:rFonts w:ascii="Times New Roman" w:hAnsi="Times New Roman" w:cs="Times New Roman"/>
          <w:i/>
          <w:sz w:val="28"/>
        </w:rPr>
        <w:t>General Labor / Roofing / Maintenance / Construction</w:t>
      </w:r>
    </w:p>
    <w:p w:rsidR="008D7337" w:rsidRPr="00EF3E0F" w:rsidRDefault="00892A05" w:rsidP="00EF3E0F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terhune</w:t>
      </w:r>
      <w:r w:rsidR="008D7337" w:rsidRPr="00EF3E0F">
        <w:rPr>
          <w:rFonts w:ascii="Times New Roman" w:hAnsi="Times New Roman" w:cs="Times New Roman"/>
        </w:rPr>
        <w:t>@wwrfresource.com</w:t>
      </w:r>
    </w:p>
    <w:p w:rsidR="008D7337" w:rsidRPr="00EF3E0F" w:rsidRDefault="008D7337" w:rsidP="00EF3E0F">
      <w:pPr>
        <w:spacing w:after="0"/>
        <w:jc w:val="center"/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  <w:i/>
        </w:rPr>
        <w:t>Message:</w:t>
      </w:r>
      <w:r w:rsidRPr="00EF3E0F">
        <w:rPr>
          <w:rFonts w:ascii="Times New Roman" w:hAnsi="Times New Roman" w:cs="Times New Roman"/>
        </w:rPr>
        <w:t xml:space="preserve"> (316) 265-5211 ext. 208</w:t>
      </w:r>
    </w:p>
    <w:p w:rsidR="008D7337" w:rsidRPr="00EF3E0F" w:rsidRDefault="008D7337" w:rsidP="00EF3E0F">
      <w:pPr>
        <w:jc w:val="center"/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401 S. Emporia, Wichita, KS 67202</w:t>
      </w:r>
    </w:p>
    <w:p w:rsidR="008D7337" w:rsidRPr="00EF3E0F" w:rsidRDefault="008D7337">
      <w:pPr>
        <w:rPr>
          <w:rFonts w:ascii="Times New Roman" w:hAnsi="Times New Roman" w:cs="Times New Roman"/>
          <w:b/>
          <w:smallCaps/>
        </w:rPr>
      </w:pPr>
      <w:r w:rsidRPr="00EF3E0F">
        <w:rPr>
          <w:rFonts w:ascii="Times New Roman" w:hAnsi="Times New Roman" w:cs="Times New Roman"/>
          <w:b/>
          <w:smallCaps/>
        </w:rPr>
        <w:t>Summary of Qualifications</w:t>
      </w:r>
    </w:p>
    <w:p w:rsidR="00892A05" w:rsidRDefault="00892A05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 5 years’ experience in the construction industry.</w:t>
      </w:r>
    </w:p>
    <w:p w:rsidR="00EE6E41" w:rsidRDefault="00EE6E41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icient at roofing and general labor duties, including tear off and clean up.</w:t>
      </w:r>
    </w:p>
    <w:p w:rsidR="00EE6E41" w:rsidRDefault="00EE6E41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le to identify and select materials according to job requirements and customer needs.</w:t>
      </w:r>
      <w:bookmarkStart w:id="0" w:name="_GoBack"/>
      <w:bookmarkEnd w:id="0"/>
    </w:p>
    <w:p w:rsidR="00487894" w:rsidRDefault="00487894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le to effectively network and communicate with customers and business partners.</w:t>
      </w:r>
    </w:p>
    <w:p w:rsidR="008D7337" w:rsidRPr="00EF3E0F" w:rsidRDefault="00892A05">
      <w:pPr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Functional Overview</w:t>
      </w:r>
    </w:p>
    <w:p w:rsidR="008D7337" w:rsidRPr="00EF3E0F" w:rsidRDefault="008D7337">
      <w:pPr>
        <w:rPr>
          <w:rFonts w:ascii="Times New Roman" w:hAnsi="Times New Roman" w:cs="Times New Roman"/>
          <w:i/>
        </w:rPr>
        <w:sectPr w:rsidR="008D7337" w:rsidRPr="00EF3E0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8D7337" w:rsidRPr="00EF3E0F" w:rsidRDefault="00ED0D81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lastRenderedPageBreak/>
        <w:t>Roofing/Labor</w:t>
      </w:r>
    </w:p>
    <w:p w:rsidR="00ED0D81" w:rsidRDefault="00ED0D81" w:rsidP="00ED0D8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tilize safety equipment and PPE, including harnesses and lanyards.</w:t>
      </w:r>
    </w:p>
    <w:p w:rsidR="00ED0D81" w:rsidRDefault="00ED0D81" w:rsidP="00ED0D8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and maintain power and cordless tools.</w:t>
      </w:r>
    </w:p>
    <w:p w:rsidR="00ED0D81" w:rsidRDefault="00ED0D81" w:rsidP="00ED0D8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rate construction forklifts and other equipment.</w:t>
      </w:r>
    </w:p>
    <w:p w:rsidR="00ED0D81" w:rsidRPr="00ED0D81" w:rsidRDefault="00ED0D81" w:rsidP="00ED0D8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llow written and verbal instructions from foremen.</w:t>
      </w:r>
    </w:p>
    <w:p w:rsidR="008D7337" w:rsidRPr="00EF3E0F" w:rsidRDefault="00ED0D81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Maintenance/Construction</w:t>
      </w:r>
    </w:p>
    <w:p w:rsidR="00487894" w:rsidRDefault="00487894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and complete work orders quickly.</w:t>
      </w:r>
    </w:p>
    <w:p w:rsidR="00487894" w:rsidRDefault="00487894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d jobs and provide customer service.</w:t>
      </w:r>
    </w:p>
    <w:p w:rsidR="00487894" w:rsidRDefault="00487894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cure and maintain vehicles and equipment.</w:t>
      </w:r>
    </w:p>
    <w:p w:rsidR="00394BC0" w:rsidRDefault="00394BC0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fe use and storage of materials</w:t>
      </w:r>
      <w:r w:rsidR="00487894">
        <w:rPr>
          <w:rFonts w:ascii="Times New Roman" w:hAnsi="Times New Roman" w:cs="Times New Roman"/>
        </w:rPr>
        <w:t>.</w:t>
      </w:r>
    </w:p>
    <w:p w:rsidR="00ED0D81" w:rsidRDefault="00394BC0" w:rsidP="00ED0D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ing knowledge of math and geometry</w:t>
      </w:r>
      <w:r w:rsidR="00487894">
        <w:rPr>
          <w:rFonts w:ascii="Times New Roman" w:hAnsi="Times New Roman" w:cs="Times New Roman"/>
        </w:rPr>
        <w:t>.</w:t>
      </w:r>
    </w:p>
    <w:p w:rsidR="008D7337" w:rsidRPr="00EF3E0F" w:rsidRDefault="008D7337">
      <w:pPr>
        <w:rPr>
          <w:rFonts w:ascii="Times New Roman" w:hAnsi="Times New Roman" w:cs="Times New Roman"/>
          <w:b/>
          <w:smallCaps/>
        </w:rPr>
      </w:pPr>
      <w:r w:rsidRPr="00EF3E0F">
        <w:rPr>
          <w:rFonts w:ascii="Times New Roman" w:hAnsi="Times New Roman" w:cs="Times New Roman"/>
          <w:b/>
          <w:smallCaps/>
        </w:rPr>
        <w:t>Work Experience</w:t>
      </w:r>
    </w:p>
    <w:p w:rsidR="00EF3E0F" w:rsidRPr="00EF3E0F" w:rsidRDefault="00ED0D81" w:rsidP="00EF3E0F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Laborer/Roofer</w:t>
      </w:r>
      <w:r w:rsidR="00EF3E0F" w:rsidRPr="00EF3E0F"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Mahaney</w:t>
      </w:r>
      <w:proofErr w:type="spellEnd"/>
      <w:r>
        <w:rPr>
          <w:rFonts w:ascii="Times New Roman" w:hAnsi="Times New Roman" w:cs="Times New Roman"/>
        </w:rPr>
        <w:t xml:space="preserve"> Roofing</w:t>
      </w:r>
      <w:r w:rsidR="00EF3E0F"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Wichita</w:t>
      </w:r>
      <w:r w:rsidR="00EF3E0F" w:rsidRPr="00EF3E0F">
        <w:rPr>
          <w:rFonts w:ascii="Times New Roman" w:hAnsi="Times New Roman" w:cs="Times New Roman"/>
        </w:rPr>
        <w:t>, KS</w:t>
      </w:r>
      <w:r w:rsidR="00EF3E0F"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6</w:t>
      </w:r>
    </w:p>
    <w:p w:rsidR="00D31BD3" w:rsidRPr="00EF3E0F" w:rsidRDefault="00ED0D81" w:rsidP="00D31BD3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Precious Metals Broker</w:t>
      </w:r>
      <w:r w:rsidR="00D31BD3" w:rsidRPr="00EF3E0F">
        <w:rPr>
          <w:rFonts w:ascii="Times New Roman" w:hAnsi="Times New Roman" w:cs="Times New Roman"/>
        </w:rPr>
        <w:tab/>
      </w:r>
      <w:r w:rsidR="00D31BD3" w:rsidRPr="00EF3E0F">
        <w:rPr>
          <w:rFonts w:ascii="Times New Roman" w:hAnsi="Times New Roman" w:cs="Times New Roman"/>
        </w:rPr>
        <w:tab/>
      </w:r>
      <w:r w:rsidR="00D31BD3">
        <w:rPr>
          <w:rFonts w:ascii="Times New Roman" w:hAnsi="Times New Roman" w:cs="Times New Roman"/>
        </w:rPr>
        <w:t>Wichita</w:t>
      </w:r>
      <w:r w:rsidR="00D31BD3" w:rsidRPr="00EF3E0F">
        <w:rPr>
          <w:rFonts w:ascii="Times New Roman" w:hAnsi="Times New Roman" w:cs="Times New Roman"/>
        </w:rPr>
        <w:t xml:space="preserve">, </w:t>
      </w:r>
      <w:r w:rsidR="00D31BD3">
        <w:rPr>
          <w:rFonts w:ascii="Times New Roman" w:hAnsi="Times New Roman" w:cs="Times New Roman"/>
        </w:rPr>
        <w:t>KS</w:t>
      </w:r>
      <w:r w:rsidR="00D31BD3"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2</w:t>
      </w:r>
      <w:r w:rsidR="00D31BD3" w:rsidRPr="00EF3E0F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>2016</w:t>
      </w:r>
    </w:p>
    <w:p w:rsidR="00D31BD3" w:rsidRPr="00EF3E0F" w:rsidRDefault="00ED0D81" w:rsidP="00D31BD3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Owner/Operator</w:t>
      </w:r>
      <w:r w:rsidR="00D31BD3"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The Hammer Maintenance Co.</w:t>
      </w:r>
      <w:r w:rsidR="00D31BD3" w:rsidRPr="00EF3E0F">
        <w:rPr>
          <w:rFonts w:ascii="Times New Roman" w:hAnsi="Times New Roman" w:cs="Times New Roman"/>
        </w:rPr>
        <w:tab/>
      </w:r>
      <w:r w:rsidR="00D31BD3">
        <w:rPr>
          <w:rFonts w:ascii="Times New Roman" w:hAnsi="Times New Roman" w:cs="Times New Roman"/>
        </w:rPr>
        <w:t>Wichita</w:t>
      </w:r>
      <w:r w:rsidR="00D31BD3" w:rsidRPr="00EF3E0F">
        <w:rPr>
          <w:rFonts w:ascii="Times New Roman" w:hAnsi="Times New Roman" w:cs="Times New Roman"/>
        </w:rPr>
        <w:t xml:space="preserve">, </w:t>
      </w:r>
      <w:r w:rsidR="00D31BD3">
        <w:rPr>
          <w:rFonts w:ascii="Times New Roman" w:hAnsi="Times New Roman" w:cs="Times New Roman"/>
        </w:rPr>
        <w:t>KS</w:t>
      </w:r>
      <w:r w:rsidR="00D31BD3"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1</w:t>
      </w:r>
    </w:p>
    <w:p w:rsidR="00EF3E0F" w:rsidRPr="00EF3E0F" w:rsidRDefault="00487894" w:rsidP="00EF3E0F">
      <w:pPr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Certificates</w:t>
      </w:r>
    </w:p>
    <w:p w:rsidR="00487894" w:rsidRPr="00EF3E0F" w:rsidRDefault="00487894" w:rsidP="00487894">
      <w:pPr>
        <w:pStyle w:val="ListParagraph"/>
        <w:numPr>
          <w:ilvl w:val="0"/>
          <w:numId w:val="5"/>
        </w:numPr>
        <w:tabs>
          <w:tab w:val="center" w:pos="612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rtificate for CNC Mill/Lathe Operation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i/>
        </w:rPr>
        <w:t>Wichita Area Technical College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3</w:t>
      </w:r>
    </w:p>
    <w:p w:rsidR="00487894" w:rsidRPr="00EF3E0F" w:rsidRDefault="00487894" w:rsidP="00487894">
      <w:pPr>
        <w:pStyle w:val="ListParagraph"/>
        <w:numPr>
          <w:ilvl w:val="0"/>
          <w:numId w:val="5"/>
        </w:numPr>
        <w:tabs>
          <w:tab w:val="center" w:pos="612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ircraft Sheet Metal Certificate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i/>
        </w:rPr>
        <w:t>Wichita Area Technical College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1999</w:t>
      </w:r>
    </w:p>
    <w:p w:rsidR="00EF3E0F" w:rsidRPr="00487894" w:rsidRDefault="00487894" w:rsidP="00487894">
      <w:pPr>
        <w:pStyle w:val="ListParagraph"/>
        <w:numPr>
          <w:ilvl w:val="0"/>
          <w:numId w:val="5"/>
        </w:numPr>
        <w:tabs>
          <w:tab w:val="center" w:pos="612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umbing Certificate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i/>
        </w:rPr>
        <w:t>Wichita Technical Institute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1996</w:t>
      </w:r>
    </w:p>
    <w:sectPr w:rsidR="00EF3E0F" w:rsidRPr="00487894" w:rsidSect="008D733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F659C4"/>
    <w:multiLevelType w:val="hybridMultilevel"/>
    <w:tmpl w:val="FA52D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E33E66"/>
    <w:multiLevelType w:val="hybridMultilevel"/>
    <w:tmpl w:val="00540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065DF6"/>
    <w:multiLevelType w:val="hybridMultilevel"/>
    <w:tmpl w:val="DA1AD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FD25B2"/>
    <w:multiLevelType w:val="hybridMultilevel"/>
    <w:tmpl w:val="CE563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17F166D"/>
    <w:multiLevelType w:val="hybridMultilevel"/>
    <w:tmpl w:val="009EE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yNDaxMLY0MDE0NTdT0lEKTi0uzszPAykwqgUA+xfhfywAAAA="/>
  </w:docVars>
  <w:rsids>
    <w:rsidRoot w:val="008D7337"/>
    <w:rsid w:val="000E3A33"/>
    <w:rsid w:val="001F5ACD"/>
    <w:rsid w:val="00394BC0"/>
    <w:rsid w:val="00487894"/>
    <w:rsid w:val="00522C52"/>
    <w:rsid w:val="005C5128"/>
    <w:rsid w:val="007E2073"/>
    <w:rsid w:val="00892A05"/>
    <w:rsid w:val="008D7337"/>
    <w:rsid w:val="0092037B"/>
    <w:rsid w:val="00D31BD3"/>
    <w:rsid w:val="00E5048D"/>
    <w:rsid w:val="00ED0D81"/>
    <w:rsid w:val="00EE6E41"/>
    <w:rsid w:val="00EF3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733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D733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733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D73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4</cp:revision>
  <cp:lastPrinted>2018-07-05T20:54:00Z</cp:lastPrinted>
  <dcterms:created xsi:type="dcterms:W3CDTF">2018-07-05T20:54:00Z</dcterms:created>
  <dcterms:modified xsi:type="dcterms:W3CDTF">2018-07-06T16:16:00Z</dcterms:modified>
</cp:coreProperties>
</file>